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НБ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 Midnight Commander. Перешел в каталог ~/work/arch-pc. Создал каталог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92191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 файл lab05-1.asm. Открыл файл на редактирование и написал код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466122" cy="4706753"/>
            <wp:effectExtent b="0" l="0" r="0" t="0"/>
            <wp:docPr descr="Figure 2: Программ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05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крыл файл на просмотр и проверил набранный код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581625" cy="4928134"/>
            <wp:effectExtent b="0" l="0" r="0" t="0"/>
            <wp:docPr descr="Figure 3: Просмотр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492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смотр файла lab05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олучил исполняемый файл и провреил как он работае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066800"/>
            <wp:effectExtent b="0" l="0" r="0" t="0"/>
            <wp:docPr descr="Figure 4: 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05-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ачал файл in_out.asm. Добавил файл in_out.asm в рабочий каталог. Скопировал lab05-1.asm в lab05-2.asm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809056"/>
            <wp:effectExtent b="0" l="0" r="0" t="0"/>
            <wp:docPr descr="Figure 5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сал код программы lab05-2.asm. Скомпилировал программу и провреил запуск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494997" cy="3676850"/>
            <wp:effectExtent b="0" l="0" r="0" t="0"/>
            <wp:docPr descr="Figure 6: Программа lab05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05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09211"/>
            <wp:effectExtent b="0" l="0" r="0" t="0"/>
            <wp:docPr descr="Figure 7: Запуск программы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05-2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файле lab5-2.asm заменил подпрограмму sprintLF на sprint. Заново собрал исполняеый файл.</w:t>
      </w:r>
      <w:r>
        <w:t xml:space="preserve"> </w:t>
      </w:r>
      <w:r>
        <w:t xml:space="preserve">Теперь вывод строки происходит без перехода на следующую строку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111014" cy="3619098"/>
            <wp:effectExtent b="0" l="0" r="0" t="0"/>
            <wp:docPr descr="Figure 8: 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89000"/>
            <wp:effectExtent b="0" l="0" r="0" t="0"/>
            <wp:docPr descr="Figure 9: Запуск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05-2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350618" cy="5419023"/>
            <wp:effectExtent b="0" l="0" r="0" t="0"/>
            <wp:docPr descr="Figure 10: Программа lab05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541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05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179870"/>
            <wp:effectExtent b="0" l="0" r="0" t="0"/>
            <wp:docPr descr="Figure 11: Запуск программы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05-3.asm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копировал программу lab05-2.asm и сделал аналогично заданию выше, но теперь используются возможности из файла in_out.asm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840479" cy="3955983"/>
            <wp:effectExtent b="0" l="0" r="0" t="0"/>
            <wp:docPr descr="Figure 12: Программа lab05-4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05-4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168154"/>
            <wp:effectExtent b="0" l="0" r="0" t="0"/>
            <wp:docPr descr="Figure 13: Запуск программы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05-4.asm</w:t>
      </w:r>
    </w:p>
    <w:bookmarkEnd w:id="0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Кайд Омар Мохамад НБИбд-03-23</dc:creator>
  <dc:language>ru-RU</dc:language>
  <cp:keywords/>
  <dcterms:created xsi:type="dcterms:W3CDTF">2023-12-08T09:46:51Z</dcterms:created>
  <dcterms:modified xsi:type="dcterms:W3CDTF">2023-12-08T09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